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94FD0" w14:textId="1BDFD580"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0C2C62">
        <w:rPr>
          <w:b/>
          <w:noProof/>
          <w:sz w:val="24"/>
        </w:rPr>
        <w:t>5</w:t>
      </w:r>
      <w:r w:rsidRPr="00F25496">
        <w:rPr>
          <w:b/>
          <w:noProof/>
          <w:sz w:val="24"/>
        </w:rPr>
        <w:t>-e</w:t>
      </w:r>
      <w:r w:rsidRPr="00F25496">
        <w:rPr>
          <w:b/>
          <w:i/>
          <w:noProof/>
          <w:sz w:val="28"/>
        </w:rPr>
        <w:tab/>
      </w:r>
      <w:r w:rsidR="00D32412" w:rsidRPr="00D32412">
        <w:rPr>
          <w:b/>
          <w:i/>
          <w:noProof/>
          <w:sz w:val="28"/>
        </w:rPr>
        <w:t>S5-22</w:t>
      </w:r>
      <w:r w:rsidR="000C2C62">
        <w:rPr>
          <w:b/>
          <w:i/>
          <w:noProof/>
          <w:sz w:val="28"/>
        </w:rPr>
        <w:t>5422</w:t>
      </w:r>
    </w:p>
    <w:p w14:paraId="4FA6B26D" w14:textId="448830E1" w:rsidR="00BB4CED" w:rsidRPr="00610508" w:rsidRDefault="00BB4CED" w:rsidP="00BB4CED">
      <w:pPr>
        <w:keepNext/>
        <w:pBdr>
          <w:bottom w:val="single" w:sz="4" w:space="1" w:color="auto"/>
        </w:pBdr>
        <w:tabs>
          <w:tab w:val="right" w:pos="9639"/>
        </w:tabs>
        <w:outlineLvl w:val="0"/>
        <w:rPr>
          <w:rFonts w:ascii="Arial" w:hAnsi="Arial" w:cs="Arial"/>
          <w:b/>
          <w:bCs/>
          <w:sz w:val="24"/>
        </w:rPr>
      </w:pPr>
      <w:r w:rsidRPr="00610508">
        <w:rPr>
          <w:rFonts w:ascii="Arial" w:hAnsi="Arial"/>
          <w:b/>
          <w:noProof/>
          <w:sz w:val="24"/>
        </w:rPr>
        <w:t xml:space="preserve">e-meeting, </w:t>
      </w:r>
      <w:r w:rsidR="000C2C62" w:rsidRPr="001B7A79">
        <w:rPr>
          <w:rFonts w:ascii="Arial" w:hAnsi="Arial"/>
          <w:b/>
          <w:noProof/>
          <w:sz w:val="24"/>
        </w:rPr>
        <w:t>15th Aug 2022 - 24th Aug 2022</w:t>
      </w:r>
    </w:p>
    <w:p w14:paraId="23EE00BD" w14:textId="481ACFA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162F7">
        <w:rPr>
          <w:rFonts w:ascii="Arial" w:hAnsi="Arial"/>
          <w:b/>
          <w:lang w:val="en-US"/>
        </w:rPr>
        <w:t xml:space="preserve">Nokia, Nokia Shanghai </w:t>
      </w:r>
      <w:r w:rsidR="006973F7">
        <w:rPr>
          <w:rFonts w:ascii="Arial" w:hAnsi="Arial"/>
          <w:b/>
          <w:lang w:val="en-US"/>
        </w:rPr>
        <w:t>B</w:t>
      </w:r>
      <w:r w:rsidR="00C162F7">
        <w:rPr>
          <w:rFonts w:ascii="Arial" w:hAnsi="Arial"/>
          <w:b/>
          <w:lang w:val="en-US"/>
        </w:rPr>
        <w:t>ell</w:t>
      </w:r>
    </w:p>
    <w:p w14:paraId="7C9F0994" w14:textId="502F554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5B40C1" w:rsidRPr="005B40C1">
        <w:rPr>
          <w:rFonts w:ascii="Arial" w:hAnsi="Arial" w:cs="Arial"/>
          <w:b/>
        </w:rPr>
        <w:t>pCR</w:t>
      </w:r>
      <w:proofErr w:type="spellEnd"/>
      <w:r w:rsidR="005B40C1" w:rsidRPr="005B40C1">
        <w:rPr>
          <w:rFonts w:ascii="Arial" w:hAnsi="Arial" w:cs="Arial"/>
          <w:b/>
        </w:rPr>
        <w:t xml:space="preserve"> </w:t>
      </w:r>
      <w:r w:rsidR="009F2C99">
        <w:rPr>
          <w:rFonts w:ascii="Arial" w:hAnsi="Arial" w:cs="Arial"/>
          <w:b/>
        </w:rPr>
        <w:t xml:space="preserve">TR </w:t>
      </w:r>
      <w:r w:rsidR="005B40C1" w:rsidRPr="005B40C1">
        <w:rPr>
          <w:rFonts w:ascii="Arial" w:hAnsi="Arial" w:cs="Arial"/>
          <w:b/>
        </w:rPr>
        <w:t>28.83</w:t>
      </w:r>
      <w:r w:rsidR="009F2C99">
        <w:rPr>
          <w:rFonts w:ascii="Arial" w:hAnsi="Arial" w:cs="Arial"/>
          <w:b/>
        </w:rPr>
        <w:t>0</w:t>
      </w:r>
      <w:r w:rsidR="005B40C1" w:rsidRPr="005B40C1">
        <w:rPr>
          <w:rFonts w:ascii="Arial" w:hAnsi="Arial" w:cs="Arial"/>
          <w:b/>
        </w:rPr>
        <w:t xml:space="preserve"> </w:t>
      </w:r>
      <w:r w:rsidR="009F2C99">
        <w:rPr>
          <w:rFonts w:ascii="Arial" w:hAnsi="Arial" w:cs="Arial"/>
          <w:b/>
        </w:rPr>
        <w:t xml:space="preserve">Add </w:t>
      </w:r>
      <w:r w:rsidR="003F389C">
        <w:rPr>
          <w:rFonts w:ascii="Arial" w:hAnsi="Arial" w:cs="Arial"/>
          <w:b/>
        </w:rPr>
        <w:t>clause B</w:t>
      </w:r>
      <w:r w:rsidR="009F2C99">
        <w:rPr>
          <w:rFonts w:ascii="Arial" w:hAnsi="Arial" w:cs="Arial"/>
          <w:b/>
        </w:rPr>
        <w:t>ackground</w:t>
      </w:r>
    </w:p>
    <w:p w14:paraId="7C3F786F" w14:textId="30E564B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C162F7">
        <w:rPr>
          <w:rFonts w:ascii="Arial" w:hAnsi="Arial"/>
          <w:b/>
        </w:rPr>
        <w:t>Approval</w:t>
      </w:r>
    </w:p>
    <w:p w14:paraId="29FC3C54" w14:textId="0A2E5B8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A56BF" w:rsidRPr="00CA56BF">
        <w:rPr>
          <w:rFonts w:ascii="Arial" w:hAnsi="Arial"/>
          <w:b/>
        </w:rPr>
        <w:t>6.7.7.</w:t>
      </w:r>
      <w:r w:rsidR="000C2C62">
        <w:rPr>
          <w:rFonts w:ascii="Arial" w:hAnsi="Arial"/>
          <w:b/>
        </w:rPr>
        <w:t>1</w:t>
      </w:r>
      <w:r w:rsidR="00CA56BF" w:rsidRPr="00CA56BF">
        <w:rPr>
          <w:rFonts w:ascii="Arial" w:hAnsi="Arial"/>
          <w:b/>
        </w:rPr>
        <w:t xml:space="preserve"> - FS_FSEV_WoP#</w:t>
      </w:r>
      <w:r w:rsidR="000C2C62">
        <w:rPr>
          <w:rFonts w:ascii="Arial" w:hAnsi="Arial"/>
          <w:b/>
        </w:rPr>
        <w:t>1</w:t>
      </w:r>
    </w:p>
    <w:p w14:paraId="4CA31BAF" w14:textId="77777777" w:rsidR="00C022E3" w:rsidRDefault="00C022E3">
      <w:pPr>
        <w:pStyle w:val="Heading1"/>
      </w:pPr>
      <w:r>
        <w:t>1</w:t>
      </w:r>
      <w:r>
        <w:tab/>
        <w:t>Decision/action requested</w:t>
      </w:r>
    </w:p>
    <w:p w14:paraId="098963AF" w14:textId="1E3BE1C0" w:rsidR="00702C40" w:rsidRPr="00654059" w:rsidRDefault="00FD62EB">
      <w:pPr>
        <w:pBdr>
          <w:top w:val="single" w:sz="4" w:space="1" w:color="auto"/>
          <w:left w:val="single" w:sz="4" w:space="4" w:color="auto"/>
          <w:bottom w:val="single" w:sz="4" w:space="1" w:color="auto"/>
          <w:right w:val="single" w:sz="4" w:space="4" w:color="auto"/>
        </w:pBdr>
        <w:shd w:val="clear" w:color="auto" w:fill="FFFF99"/>
        <w:jc w:val="center"/>
        <w:rPr>
          <w:b/>
          <w:bCs/>
          <w:i/>
          <w:iCs/>
          <w:lang w:eastAsia="zh-CN"/>
        </w:rPr>
      </w:pPr>
      <w:bookmarkStart w:id="0" w:name="_Hlk106293059"/>
      <w:r w:rsidRPr="00654059">
        <w:rPr>
          <w:b/>
          <w:bCs/>
          <w:i/>
          <w:iCs/>
          <w:lang w:eastAsia="zh-CN"/>
        </w:rPr>
        <w:t xml:space="preserve">The group is requested to discuss and approve the </w:t>
      </w:r>
      <w:proofErr w:type="spellStart"/>
      <w:r w:rsidRPr="00654059">
        <w:rPr>
          <w:b/>
          <w:bCs/>
          <w:i/>
          <w:iCs/>
          <w:lang w:eastAsia="zh-CN"/>
        </w:rPr>
        <w:t>pCR</w:t>
      </w:r>
      <w:proofErr w:type="spellEnd"/>
      <w:r w:rsidRPr="00654059">
        <w:rPr>
          <w:b/>
          <w:bCs/>
          <w:i/>
          <w:iCs/>
          <w:lang w:eastAsia="zh-CN"/>
        </w:rPr>
        <w:t xml:space="preserve"> below</w:t>
      </w:r>
    </w:p>
    <w:bookmarkEnd w:id="0"/>
    <w:p w14:paraId="065F6385" w14:textId="1479A17D" w:rsidR="00702C40" w:rsidRPr="00702C40" w:rsidRDefault="00702C40" w:rsidP="00702C40">
      <w:pPr>
        <w:rPr>
          <w:lang w:eastAsia="zh-CN"/>
        </w:rPr>
      </w:pPr>
    </w:p>
    <w:p w14:paraId="7F9D58E1" w14:textId="1147D63F" w:rsidR="00702C40" w:rsidRDefault="00702C40" w:rsidP="00702C40">
      <w:pPr>
        <w:pStyle w:val="Heading1"/>
      </w:pPr>
      <w:r>
        <w:t>2</w:t>
      </w:r>
      <w:r>
        <w:tab/>
        <w:t>References</w:t>
      </w:r>
    </w:p>
    <w:p w14:paraId="0BF2F07D" w14:textId="1669FD47" w:rsidR="006A30E1" w:rsidRPr="006A30E1" w:rsidRDefault="006A30E1" w:rsidP="006A30E1">
      <w:r>
        <w:t>None.</w:t>
      </w:r>
    </w:p>
    <w:p w14:paraId="31208EEF" w14:textId="4DD5D3E4" w:rsidR="00702C40" w:rsidRPr="00E641BF" w:rsidRDefault="00702C40" w:rsidP="00702C40">
      <w:pPr>
        <w:pStyle w:val="Heading1"/>
        <w:rPr>
          <w:lang w:val="en-US"/>
        </w:rPr>
      </w:pPr>
      <w:r w:rsidRPr="00E641BF">
        <w:rPr>
          <w:lang w:val="en-US"/>
        </w:rPr>
        <w:t>3</w:t>
      </w:r>
      <w:r w:rsidRPr="00E641BF">
        <w:rPr>
          <w:lang w:val="en-US"/>
        </w:rPr>
        <w:tab/>
        <w:t>Rational</w:t>
      </w:r>
      <w:r w:rsidR="00654059">
        <w:rPr>
          <w:lang w:val="en-US"/>
        </w:rPr>
        <w:t>e</w:t>
      </w:r>
    </w:p>
    <w:p w14:paraId="426451FB" w14:textId="3E36CC98" w:rsidR="006973F7" w:rsidRPr="006973F7" w:rsidRDefault="009F2C99" w:rsidP="006973F7">
      <w:r>
        <w:t xml:space="preserve">This </w:t>
      </w:r>
      <w:proofErr w:type="spellStart"/>
      <w:r>
        <w:t>pCR</w:t>
      </w:r>
      <w:proofErr w:type="spellEnd"/>
      <w:r>
        <w:t xml:space="preserve"> adds background information </w:t>
      </w:r>
      <w:r w:rsidR="00654059">
        <w:t xml:space="preserve">on the current state of the art as to alarm management and </w:t>
      </w:r>
      <w:proofErr w:type="spellStart"/>
      <w:r w:rsidR="00654059">
        <w:t>oulines</w:t>
      </w:r>
      <w:proofErr w:type="spellEnd"/>
      <w:r w:rsidR="00654059">
        <w:t xml:space="preserve"> the study scope.</w:t>
      </w:r>
    </w:p>
    <w:p w14:paraId="56A0AF36" w14:textId="77777777" w:rsidR="00702C40" w:rsidRDefault="00702C40" w:rsidP="00702C40">
      <w:pPr>
        <w:pStyle w:val="Heading1"/>
      </w:pPr>
      <w:r>
        <w:t>4</w:t>
      </w:r>
      <w:r>
        <w:tab/>
        <w:t>Detailed proposal</w:t>
      </w:r>
    </w:p>
    <w:p w14:paraId="6D6E7F6F" w14:textId="237068AB" w:rsidR="00702C40" w:rsidRDefault="00FD62EB" w:rsidP="00702C40">
      <w:pPr>
        <w:rPr>
          <w:lang w:eastAsia="zh-CN"/>
        </w:rPr>
      </w:pPr>
      <w:r>
        <w:t>The following changes are proposed for</w:t>
      </w:r>
      <w:r w:rsidR="00702C40">
        <w:t xml:space="preserve"> </w:t>
      </w:r>
      <w:r w:rsidR="00702C40">
        <w:rPr>
          <w:lang w:eastAsia="zh-CN"/>
        </w:rPr>
        <w:t>TR 28.</w:t>
      </w:r>
      <w:r>
        <w:rPr>
          <w:lang w:eastAsia="zh-CN"/>
        </w:rPr>
        <w:t>83</w:t>
      </w:r>
      <w:r w:rsidR="009F2C99">
        <w:rPr>
          <w:lang w:eastAsia="zh-CN"/>
        </w:rPr>
        <w:t xml:space="preserve">0 </w:t>
      </w:r>
      <w:r w:rsidR="00702C40">
        <w:rPr>
          <w:lang w:eastAsia="zh-CN"/>
        </w:rPr>
        <w:t>[1].</w:t>
      </w:r>
    </w:p>
    <w:p w14:paraId="2A6C31B4" w14:textId="77777777" w:rsidR="006A30E1" w:rsidRDefault="006A30E1" w:rsidP="00702C40">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702C40" w14:paraId="19423724" w14:textId="77777777" w:rsidTr="00702C4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31BB6D7" w14:textId="08D8379F" w:rsidR="00702C40" w:rsidRDefault="00FD62EB">
            <w:pPr>
              <w:jc w:val="center"/>
              <w:rPr>
                <w:rFonts w:ascii="Arial" w:hAnsi="Arial" w:cs="Arial"/>
                <w:b/>
                <w:bCs/>
                <w:sz w:val="28"/>
                <w:szCs w:val="28"/>
              </w:rPr>
            </w:pPr>
            <w:r>
              <w:rPr>
                <w:rFonts w:ascii="Arial" w:hAnsi="Arial" w:cs="Arial"/>
                <w:b/>
                <w:bCs/>
                <w:sz w:val="28"/>
                <w:szCs w:val="28"/>
                <w:lang w:eastAsia="zh-CN"/>
              </w:rPr>
              <w:t>Begin of modifications</w:t>
            </w:r>
          </w:p>
        </w:tc>
      </w:tr>
    </w:tbl>
    <w:p w14:paraId="7D6BEE14" w14:textId="1001EDDF" w:rsidR="006A30E1" w:rsidRDefault="006A30E1" w:rsidP="00702C40">
      <w:pPr>
        <w:rPr>
          <w:lang w:eastAsia="zh-CN"/>
        </w:rPr>
      </w:pPr>
    </w:p>
    <w:p w14:paraId="53BDD82E" w14:textId="77777777" w:rsidR="006A30E1" w:rsidRDefault="006A30E1" w:rsidP="006A30E1">
      <w:pPr>
        <w:pStyle w:val="Heading1"/>
        <w:rPr>
          <w:rFonts w:eastAsia="DengXian"/>
        </w:rPr>
      </w:pPr>
      <w:bookmarkStart w:id="1" w:name="_Toc100743296"/>
      <w:r>
        <w:rPr>
          <w:rFonts w:eastAsia="DengXian"/>
        </w:rPr>
        <w:t>2</w:t>
      </w:r>
      <w:r>
        <w:rPr>
          <w:rFonts w:eastAsia="DengXian"/>
        </w:rPr>
        <w:tab/>
        <w:t>References</w:t>
      </w:r>
      <w:bookmarkEnd w:id="1"/>
    </w:p>
    <w:p w14:paraId="351B44B6" w14:textId="3F563D77" w:rsidR="006A30E1" w:rsidRDefault="006A30E1" w:rsidP="006A30E1">
      <w:pPr>
        <w:rPr>
          <w:ins w:id="2" w:author="Author" w:date="2022-06-17T14:26:00Z"/>
        </w:rPr>
      </w:pPr>
      <w:r>
        <w:t>The following documents contain provisions which, through reference in this text, constitute provisions of the present document.</w:t>
      </w:r>
    </w:p>
    <w:p w14:paraId="6B36047C" w14:textId="0C90597F" w:rsidR="006A30E1" w:rsidRDefault="006A30E1">
      <w:pPr>
        <w:pStyle w:val="EX"/>
        <w:rPr>
          <w:ins w:id="3" w:author="Author" w:date="2022-06-17T14:26:00Z"/>
        </w:rPr>
        <w:pPrChange w:id="4" w:author="Author" w:date="2022-06-17T14:26:00Z">
          <w:pPr/>
        </w:pPrChange>
      </w:pPr>
      <w:ins w:id="5" w:author="Author" w:date="2022-06-17T14:26:00Z">
        <w:r>
          <w:t>[1]</w:t>
        </w:r>
      </w:ins>
      <w:ins w:id="6" w:author="Author" w:date="2022-06-17T14:27:00Z">
        <w:r>
          <w:tab/>
        </w:r>
      </w:ins>
      <w:ins w:id="7" w:author="Author" w:date="2022-06-17T14:26:00Z">
        <w:r>
          <w:t>TR 28.830 “Fault Supervision Evolution”</w:t>
        </w:r>
      </w:ins>
    </w:p>
    <w:p w14:paraId="12570402" w14:textId="77777777" w:rsidR="006A30E1" w:rsidRDefault="006A30E1">
      <w:pPr>
        <w:pStyle w:val="EX"/>
        <w:rPr>
          <w:ins w:id="8" w:author="Author" w:date="2022-06-17T14:26:00Z"/>
        </w:rPr>
        <w:pPrChange w:id="9" w:author="Author" w:date="2022-06-17T14:26:00Z">
          <w:pPr/>
        </w:pPrChange>
      </w:pPr>
      <w:ins w:id="10" w:author="Author" w:date="2022-06-17T14:26:00Z">
        <w:r>
          <w:t>[2]</w:t>
        </w:r>
        <w:r>
          <w:tab/>
        </w:r>
        <w:r>
          <w:tab/>
          <w:t xml:space="preserve">ITU-T Recommendation X.731 (1992) | ISO/IEC 10164-2 : 1992, </w:t>
        </w:r>
        <w:r w:rsidRPr="006A30E1">
          <w:rPr>
            <w:rPrChange w:id="11" w:author="Author" w:date="2022-06-17T14:26:00Z">
              <w:rPr>
                <w:i/>
                <w:iCs/>
              </w:rPr>
            </w:rPrChange>
          </w:rPr>
          <w:t>Information technology – Open Systems Interconnection – Systems Management – State management function</w:t>
        </w:r>
        <w:r>
          <w:t xml:space="preserve">. </w:t>
        </w:r>
      </w:ins>
    </w:p>
    <w:p w14:paraId="2F41770D" w14:textId="77777777" w:rsidR="006A30E1" w:rsidRDefault="006A30E1">
      <w:pPr>
        <w:pStyle w:val="EX"/>
        <w:rPr>
          <w:ins w:id="12" w:author="Author" w:date="2022-06-17T14:26:00Z"/>
        </w:rPr>
        <w:pPrChange w:id="13" w:author="Author" w:date="2022-06-17T14:26:00Z">
          <w:pPr/>
        </w:pPrChange>
      </w:pPr>
      <w:ins w:id="14" w:author="Author" w:date="2022-06-17T14:26:00Z">
        <w:r>
          <w:t>[3]</w:t>
        </w:r>
        <w:r>
          <w:tab/>
        </w:r>
        <w:r>
          <w:tab/>
          <w:t>TS 28.625 State Management Data Definitions</w:t>
        </w:r>
      </w:ins>
    </w:p>
    <w:p w14:paraId="7D80FBA5" w14:textId="77777777" w:rsidR="006A30E1" w:rsidRDefault="006A30E1">
      <w:pPr>
        <w:pStyle w:val="EX"/>
        <w:rPr>
          <w:ins w:id="15" w:author="Author" w:date="2022-06-17T14:26:00Z"/>
        </w:rPr>
        <w:pPrChange w:id="16" w:author="Author" w:date="2022-06-17T14:26:00Z">
          <w:pPr/>
        </w:pPrChange>
      </w:pPr>
      <w:ins w:id="17" w:author="Author" w:date="2022-06-17T14:26:00Z">
        <w:r>
          <w:t>[4]</w:t>
        </w:r>
        <w:r>
          <w:tab/>
        </w:r>
        <w:r>
          <w:tab/>
          <w:t xml:space="preserve">ITU-T Recommendation X.733 (1992) | ISO/IEC 10164-4 : 1992, </w:t>
        </w:r>
        <w:r w:rsidRPr="006A30E1">
          <w:rPr>
            <w:rPrChange w:id="18" w:author="Author" w:date="2022-06-17T14:26:00Z">
              <w:rPr>
                <w:i/>
                <w:iCs/>
              </w:rPr>
            </w:rPrChange>
          </w:rPr>
          <w:t>Information technology – Open Systems Interconnection – Systems Management – Alarm reporting function</w:t>
        </w:r>
        <w:r>
          <w:t xml:space="preserve">. </w:t>
        </w:r>
      </w:ins>
    </w:p>
    <w:p w14:paraId="5842E58C" w14:textId="77777777" w:rsidR="006A30E1" w:rsidRDefault="006A30E1">
      <w:pPr>
        <w:pStyle w:val="EX"/>
        <w:rPr>
          <w:ins w:id="19" w:author="Author" w:date="2022-06-17T14:26:00Z"/>
        </w:rPr>
        <w:pPrChange w:id="20" w:author="Author" w:date="2022-06-17T14:26:00Z">
          <w:pPr/>
        </w:pPrChange>
      </w:pPr>
      <w:ins w:id="21" w:author="Author" w:date="2022-06-17T14:26:00Z">
        <w:r>
          <w:t>[5]</w:t>
        </w:r>
        <w:r>
          <w:tab/>
        </w:r>
        <w:r>
          <w:tab/>
          <w:t xml:space="preserve">TS 28.532 Generic management </w:t>
        </w:r>
        <w:proofErr w:type="spellStart"/>
        <w:r>
          <w:t>srvices</w:t>
        </w:r>
        <w:proofErr w:type="spellEnd"/>
      </w:ins>
    </w:p>
    <w:p w14:paraId="196D0866" w14:textId="77777777" w:rsidR="006A30E1" w:rsidRDefault="006A30E1">
      <w:pPr>
        <w:pStyle w:val="EX"/>
        <w:rPr>
          <w:ins w:id="22" w:author="Author" w:date="2022-06-17T14:26:00Z"/>
        </w:rPr>
        <w:pPrChange w:id="23" w:author="Author" w:date="2022-06-17T14:26:00Z">
          <w:pPr/>
        </w:pPrChange>
      </w:pPr>
      <w:ins w:id="24" w:author="Author" w:date="2022-06-17T14:26:00Z">
        <w:r>
          <w:t>[6]</w:t>
        </w:r>
        <w:r>
          <w:tab/>
        </w:r>
        <w:r>
          <w:tab/>
          <w:t xml:space="preserve">ITU-T Recommendation X.739 (1993), </w:t>
        </w:r>
        <w:r w:rsidRPr="006A30E1">
          <w:rPr>
            <w:rPrChange w:id="25" w:author="Author" w:date="2022-06-17T14:26:00Z">
              <w:rPr>
                <w:i/>
                <w:iCs/>
              </w:rPr>
            </w:rPrChange>
          </w:rPr>
          <w:t>Information technology – Open Systems Interconnection – Systems Management – Metric Objects and attributes</w:t>
        </w:r>
        <w:r>
          <w:t xml:space="preserve">. </w:t>
        </w:r>
      </w:ins>
    </w:p>
    <w:p w14:paraId="06E7F10C" w14:textId="77777777" w:rsidR="006A30E1" w:rsidRDefault="006A30E1">
      <w:pPr>
        <w:pStyle w:val="EX"/>
        <w:rPr>
          <w:ins w:id="26" w:author="Author" w:date="2022-06-17T14:26:00Z"/>
        </w:rPr>
        <w:pPrChange w:id="27" w:author="Author" w:date="2022-06-17T14:26:00Z">
          <w:pPr/>
        </w:pPrChange>
      </w:pPr>
      <w:ins w:id="28" w:author="Author" w:date="2022-06-17T14:26:00Z">
        <w:r>
          <w:t>[7]</w:t>
        </w:r>
        <w:r>
          <w:tab/>
        </w:r>
        <w:r>
          <w:tab/>
          <w:t xml:space="preserve">ITU-T Recommendation E.880 (1993), </w:t>
        </w:r>
        <w:r w:rsidRPr="006A30E1">
          <w:rPr>
            <w:rPrChange w:id="29" w:author="Author" w:date="2022-06-17T14:26:00Z">
              <w:rPr>
                <w:i/>
                <w:iCs/>
              </w:rPr>
            </w:rPrChange>
          </w:rPr>
          <w:t>Telephone network and ISDN Quality of service, network management and traffic engineering. Field data collection and evaluation on the performance of equipment, networks and services</w:t>
        </w:r>
      </w:ins>
    </w:p>
    <w:p w14:paraId="0B17117C" w14:textId="77777777" w:rsidR="006A30E1" w:rsidRDefault="006A30E1">
      <w:pPr>
        <w:pStyle w:val="EX"/>
        <w:rPr>
          <w:ins w:id="30" w:author="Author" w:date="2022-06-17T14:26:00Z"/>
        </w:rPr>
        <w:pPrChange w:id="31" w:author="Author" w:date="2022-06-17T14:27:00Z">
          <w:pPr/>
        </w:pPrChange>
      </w:pPr>
      <w:ins w:id="32" w:author="Author" w:date="2022-06-17T14:26:00Z">
        <w:r>
          <w:t>[8]</w:t>
        </w:r>
        <w:r>
          <w:tab/>
        </w:r>
        <w:r>
          <w:tab/>
          <w:t xml:space="preserve">TS 28.552 </w:t>
        </w:r>
        <w:r w:rsidRPr="00CA74C4">
          <w:t>5G performance measurements</w:t>
        </w:r>
      </w:ins>
    </w:p>
    <w:p w14:paraId="0F067766" w14:textId="77777777" w:rsidR="006A30E1" w:rsidRDefault="006A30E1">
      <w:pPr>
        <w:pStyle w:val="EX"/>
        <w:rPr>
          <w:ins w:id="33" w:author="Author" w:date="2022-06-17T14:26:00Z"/>
        </w:rPr>
        <w:pPrChange w:id="34" w:author="Author" w:date="2022-06-17T14:27:00Z">
          <w:pPr/>
        </w:pPrChange>
      </w:pPr>
      <w:ins w:id="35" w:author="Author" w:date="2022-06-17T14:26:00Z">
        <w:r>
          <w:t>[9]</w:t>
        </w:r>
        <w:r>
          <w:tab/>
        </w:r>
        <w:r>
          <w:tab/>
          <w:t xml:space="preserve">TS 28.554 </w:t>
        </w:r>
        <w:r w:rsidRPr="00CA74C4">
          <w:t>5G end to end Key Performance Indicators (KPI)</w:t>
        </w:r>
      </w:ins>
    </w:p>
    <w:p w14:paraId="6A80D346" w14:textId="77777777" w:rsidR="006A30E1" w:rsidRDefault="006A30E1" w:rsidP="006A30E1">
      <w:pPr>
        <w:rPr>
          <w:rFonts w:eastAsia="DengXian"/>
        </w:rPr>
      </w:pPr>
    </w:p>
    <w:p w14:paraId="7227D873" w14:textId="68534631" w:rsidR="006A30E1" w:rsidDel="006A30E1" w:rsidRDefault="006A30E1" w:rsidP="006A30E1">
      <w:pPr>
        <w:pStyle w:val="B1"/>
        <w:rPr>
          <w:del w:id="36" w:author="Author" w:date="2022-06-17T14:25:00Z"/>
        </w:rPr>
      </w:pPr>
      <w:del w:id="37" w:author="Author" w:date="2022-06-17T14:25:00Z">
        <w:r w:rsidDel="006A30E1">
          <w:delText>-</w:delText>
        </w:r>
        <w:r w:rsidDel="006A30E1">
          <w:tab/>
          <w:delText>References are either specific (identified by date of publication, edition number, version number, etc.) or non</w:delText>
        </w:r>
        <w:r w:rsidDel="006A30E1">
          <w:noBreakHyphen/>
          <w:delText>specific.</w:delText>
        </w:r>
      </w:del>
    </w:p>
    <w:p w14:paraId="7DA7A7EA" w14:textId="129CBC8A" w:rsidR="006A30E1" w:rsidDel="006A30E1" w:rsidRDefault="006A30E1" w:rsidP="006A30E1">
      <w:pPr>
        <w:pStyle w:val="B1"/>
        <w:rPr>
          <w:del w:id="38" w:author="Author" w:date="2022-06-17T14:25:00Z"/>
        </w:rPr>
      </w:pPr>
      <w:del w:id="39" w:author="Author" w:date="2022-06-17T14:25:00Z">
        <w:r w:rsidDel="006A30E1">
          <w:delText>-</w:delText>
        </w:r>
        <w:r w:rsidDel="006A30E1">
          <w:tab/>
          <w:delText>For a specific reference, subsequent revisions do not apply.</w:delText>
        </w:r>
      </w:del>
    </w:p>
    <w:p w14:paraId="23E1AAD4" w14:textId="76299377" w:rsidR="006A30E1" w:rsidDel="006A30E1" w:rsidRDefault="006A30E1" w:rsidP="006A30E1">
      <w:pPr>
        <w:pStyle w:val="B1"/>
        <w:rPr>
          <w:del w:id="40" w:author="Author" w:date="2022-06-17T14:25:00Z"/>
        </w:rPr>
      </w:pPr>
      <w:del w:id="41" w:author="Author" w:date="2022-06-17T14:25:00Z">
        <w:r w:rsidDel="006A30E1">
          <w:delText>-</w:delText>
        </w:r>
        <w:r w:rsidDel="006A30E1">
          <w:tab/>
          <w:delText>For a non-specific reference, the latest version applies. In the case of a reference to a 3GPP document (including a GSM document), a non-specific reference implicitly refers to the latest version of that document</w:delText>
        </w:r>
        <w:r w:rsidDel="006A30E1">
          <w:rPr>
            <w:i/>
          </w:rPr>
          <w:delText xml:space="preserve"> in the same Release as the present document</w:delText>
        </w:r>
        <w:r w:rsidDel="006A30E1">
          <w:delText>.</w:delText>
        </w:r>
      </w:del>
    </w:p>
    <w:p w14:paraId="2363535F" w14:textId="15770001" w:rsidR="006A30E1" w:rsidDel="006A30E1" w:rsidRDefault="006A30E1" w:rsidP="006A30E1">
      <w:pPr>
        <w:pStyle w:val="EX"/>
        <w:rPr>
          <w:del w:id="42" w:author="Author" w:date="2022-06-17T14:27:00Z"/>
        </w:rPr>
      </w:pPr>
      <w:del w:id="43" w:author="Author" w:date="2022-06-17T14:27:00Z">
        <w:r w:rsidDel="006A30E1">
          <w:delText>[1]</w:delText>
        </w:r>
        <w:r w:rsidDel="006A30E1">
          <w:tab/>
          <w:delText>3GPP TR 21.905: "Vocabulary for 3GPP Specifications".</w:delText>
        </w:r>
      </w:del>
    </w:p>
    <w:p w14:paraId="34821A83" w14:textId="2C87D22E" w:rsidR="006A30E1" w:rsidDel="006A30E1" w:rsidRDefault="006A30E1" w:rsidP="006A30E1">
      <w:pPr>
        <w:pStyle w:val="EX"/>
        <w:rPr>
          <w:del w:id="44" w:author="Author" w:date="2022-06-17T14:25:00Z"/>
        </w:rPr>
      </w:pPr>
      <w:del w:id="45" w:author="Author" w:date="2022-06-17T14:25:00Z">
        <w:r w:rsidDel="006A30E1">
          <w:delText>…</w:delText>
        </w:r>
      </w:del>
    </w:p>
    <w:p w14:paraId="7E3FD380" w14:textId="45A3AF45" w:rsidR="006A30E1" w:rsidDel="006A30E1" w:rsidRDefault="006A30E1" w:rsidP="006A30E1">
      <w:pPr>
        <w:pStyle w:val="EX"/>
        <w:rPr>
          <w:del w:id="46" w:author="Author" w:date="2022-06-17T14:25:00Z"/>
        </w:rPr>
      </w:pPr>
      <w:del w:id="47" w:author="Author" w:date="2022-06-17T14:25:00Z">
        <w:r w:rsidDel="006A30E1">
          <w:delText>[x]</w:delText>
        </w:r>
        <w:r w:rsidDel="006A30E1">
          <w:tab/>
          <w:delText>&lt;doctype&gt; &lt;#&gt;[ ([up to and including]{yyyy[-mm]|V&lt;a[.b[.c]]&gt;}[onwards])]: "&lt;Title&gt;".</w:delText>
        </w:r>
      </w:del>
    </w:p>
    <w:p w14:paraId="350F4F51" w14:textId="77777777" w:rsidR="006A30E1" w:rsidRDefault="006A30E1" w:rsidP="00702C40">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6A30E1" w14:paraId="7DE5CC24" w14:textId="77777777" w:rsidTr="00FA24D1">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E3477D4" w14:textId="4F51F7DC" w:rsidR="006A30E1" w:rsidRDefault="006A30E1" w:rsidP="00FA24D1">
            <w:pPr>
              <w:jc w:val="center"/>
              <w:rPr>
                <w:rFonts w:ascii="Arial" w:hAnsi="Arial" w:cs="Arial"/>
                <w:b/>
                <w:bCs/>
                <w:sz w:val="28"/>
                <w:szCs w:val="28"/>
              </w:rPr>
            </w:pPr>
            <w:r>
              <w:rPr>
                <w:rFonts w:ascii="Arial" w:hAnsi="Arial" w:cs="Arial"/>
                <w:b/>
                <w:bCs/>
                <w:sz w:val="28"/>
                <w:szCs w:val="28"/>
                <w:lang w:eastAsia="zh-CN"/>
              </w:rPr>
              <w:t>Next modification</w:t>
            </w:r>
          </w:p>
        </w:tc>
      </w:tr>
    </w:tbl>
    <w:p w14:paraId="73D56FE5" w14:textId="77777777" w:rsidR="006A30E1" w:rsidRDefault="006A30E1" w:rsidP="006A30E1">
      <w:pPr>
        <w:rPr>
          <w:lang w:eastAsia="zh-CN"/>
        </w:rPr>
      </w:pPr>
    </w:p>
    <w:p w14:paraId="3FE8142B" w14:textId="0C152116" w:rsidR="009F2C99" w:rsidRPr="009F2C99" w:rsidRDefault="00CA56BF" w:rsidP="004C07E6">
      <w:pPr>
        <w:pStyle w:val="Heading3"/>
        <w:rPr>
          <w:sz w:val="40"/>
          <w:szCs w:val="28"/>
          <w:lang w:val="en-US"/>
        </w:rPr>
      </w:pPr>
      <w:r>
        <w:rPr>
          <w:sz w:val="40"/>
          <w:szCs w:val="28"/>
          <w:lang w:val="en-US"/>
        </w:rPr>
        <w:t>4</w:t>
      </w:r>
      <w:r w:rsidR="009F2C99" w:rsidRPr="009F2C99">
        <w:rPr>
          <w:sz w:val="40"/>
          <w:szCs w:val="28"/>
          <w:lang w:val="en-US"/>
        </w:rPr>
        <w:tab/>
        <w:t>Background</w:t>
      </w:r>
      <w:del w:id="48" w:author="Author" w:date="2022-06-16T16:41:00Z">
        <w:r w:rsidR="009F2C99" w:rsidRPr="009F2C99" w:rsidDel="00FE0FF4">
          <w:rPr>
            <w:sz w:val="40"/>
            <w:szCs w:val="28"/>
            <w:lang w:val="en-US"/>
          </w:rPr>
          <w:delText xml:space="preserve"> and Concepts</w:delText>
        </w:r>
      </w:del>
    </w:p>
    <w:p w14:paraId="01B999FC" w14:textId="4D526D2F" w:rsidR="004C07E6" w:rsidDel="00CA56BF" w:rsidRDefault="00CA56BF" w:rsidP="004C07E6">
      <w:pPr>
        <w:pStyle w:val="Heading3"/>
        <w:rPr>
          <w:del w:id="49" w:author="Author" w:date="2022-06-17T14:19:00Z"/>
          <w:lang w:val="en-US"/>
        </w:rPr>
      </w:pPr>
      <w:del w:id="50" w:author="Author" w:date="2022-06-17T14:19:00Z">
        <w:r w:rsidDel="00CA56BF">
          <w:rPr>
            <w:lang w:val="en-US"/>
          </w:rPr>
          <w:delText>4</w:delText>
        </w:r>
        <w:r w:rsidR="009F2C99" w:rsidDel="00CA56BF">
          <w:rPr>
            <w:lang w:val="en-US"/>
          </w:rPr>
          <w:delText>.1</w:delText>
        </w:r>
        <w:r w:rsidR="004C07E6" w:rsidDel="00CA56BF">
          <w:rPr>
            <w:lang w:val="en-US"/>
          </w:rPr>
          <w:tab/>
        </w:r>
        <w:r w:rsidR="009F2C99" w:rsidDel="00CA56BF">
          <w:rPr>
            <w:lang w:val="en-US"/>
          </w:rPr>
          <w:delText>Background</w:delText>
        </w:r>
      </w:del>
    </w:p>
    <w:p w14:paraId="77374233" w14:textId="77777777" w:rsidR="004B28E1" w:rsidRDefault="004B28E1" w:rsidP="004B28E1">
      <w:pPr>
        <w:jc w:val="both"/>
        <w:rPr>
          <w:ins w:id="51" w:author="Goerge, Juergen (Nokia - DE/Munich)" w:date="2022-08-05T16:52:00Z"/>
          <w:lang w:val="en-US"/>
        </w:rPr>
      </w:pPr>
      <w:ins w:id="52" w:author="Goerge, Juergen (Nokia - DE/Munich)" w:date="2022-08-05T16:52:00Z">
        <w:r>
          <w:rPr>
            <w:lang w:val="en-US"/>
          </w:rPr>
          <w:t xml:space="preserve">Since several decades the telecommunication management network offers a multitude of possibilities to inform about specific states of the system [2, 3], errors and faults by using alarms [4, 5], and about the performance related indications like counters, </w:t>
        </w:r>
        <w:proofErr w:type="spellStart"/>
        <w:r>
          <w:rPr>
            <w:lang w:val="en-US"/>
          </w:rPr>
          <w:t>KPIm</w:t>
        </w:r>
        <w:proofErr w:type="spellEnd"/>
        <w:r>
          <w:rPr>
            <w:lang w:val="en-US"/>
          </w:rPr>
          <w:t xml:space="preserve"> gauges, aggregations, statistics, and thresholds, </w:t>
        </w:r>
        <w:proofErr w:type="spellStart"/>
        <w:r>
          <w:rPr>
            <w:lang w:val="en-US"/>
          </w:rPr>
          <w:t>e.g</w:t>
        </w:r>
        <w:proofErr w:type="spellEnd"/>
        <w:r>
          <w:rPr>
            <w:lang w:val="en-US"/>
          </w:rPr>
          <w:t xml:space="preserve"> [6 - 9]. </w:t>
        </w:r>
      </w:ins>
    </w:p>
    <w:p w14:paraId="1DF39F08" w14:textId="72C5410F" w:rsidR="004B28E1" w:rsidRDefault="004B28E1" w:rsidP="004B28E1">
      <w:pPr>
        <w:jc w:val="both"/>
        <w:rPr>
          <w:ins w:id="53" w:author="Goerge, Juergen (Nokia - DE/Munich)" w:date="2022-08-05T16:52:00Z"/>
          <w:lang w:val="en-US"/>
        </w:rPr>
      </w:pPr>
      <w:ins w:id="54" w:author="Goerge, Juergen (Nokia - DE/Munich)" w:date="2022-08-05T16:52:00Z">
        <w:r>
          <w:rPr>
            <w:lang w:val="en-US"/>
          </w:rPr>
          <w:t xml:space="preserve">Already the first paragraph on the model of alarm reporting [4, clause 7] describes the importance to use thresholds and to detect trends in order to provide warnings to the managers. This means the managed systems are encouraged to use means to detect abnormal conditions as early as possible in order to inform the management system by standardized means about the situation. </w:t>
        </w:r>
        <w:r w:rsidRPr="00670DFE">
          <w:rPr>
            <w:lang w:val="en-US"/>
          </w:rPr>
          <w:t>Any new proposal has to consider already existing solutions in order to avoid diverging, non-interoperable frameworks</w:t>
        </w:r>
        <w:r>
          <w:rPr>
            <w:lang w:val="en-US"/>
          </w:rPr>
          <w:t>.</w:t>
        </w:r>
      </w:ins>
    </w:p>
    <w:p w14:paraId="2628BD2A" w14:textId="46D5203D" w:rsidR="004B28E1" w:rsidRDefault="004B28E1" w:rsidP="004B28E1">
      <w:pPr>
        <w:jc w:val="both"/>
        <w:rPr>
          <w:lang w:val="en-US"/>
        </w:rPr>
      </w:pPr>
      <w:ins w:id="55" w:author="Goerge, Juergen (Nokia - DE/Munich)" w:date="2022-08-05T16:52:00Z">
        <w:r>
          <w:rPr>
            <w:lang w:val="en-US"/>
          </w:rPr>
          <w:t>[4, clause 7] also highlights the importance to correlate multiple events. While the correlation is an internal function of management systems, the interfaces are supporting the correlation by specific fields to associate multiple events to each other. This also is true for the corresponding 3GPP specifications, which to a large extent are based on the specifications by ITU-T</w:t>
        </w:r>
      </w:ins>
      <w:r>
        <w:rPr>
          <w:lang w:val="en-US"/>
        </w:rPr>
        <w:t>.</w:t>
      </w:r>
      <w:ins w:id="56" w:author="Goerge, Juergen (Nokia - DE/Munich)" w:date="2022-08-05T16:56:00Z">
        <w:r>
          <w:rPr>
            <w:lang w:val="en-US"/>
          </w:rPr>
          <w:t xml:space="preserve"> </w:t>
        </w:r>
      </w:ins>
      <w:bookmarkStart w:id="57" w:name="_Hlk110611839"/>
      <w:ins w:id="58" w:author="Goerge, Juergen (Nokia - DE/Munich)" w:date="2022-08-05T17:08:00Z">
        <w:r w:rsidR="00C77CF1">
          <w:rPr>
            <w:lang w:val="en-US"/>
          </w:rPr>
          <w:t>C</w:t>
        </w:r>
      </w:ins>
      <w:ins w:id="59" w:author="Goerge, Juergen (Nokia - DE/Munich)" w:date="2022-08-05T17:09:00Z">
        <w:r w:rsidR="00C77CF1">
          <w:rPr>
            <w:lang w:val="en-US"/>
          </w:rPr>
          <w:t>or</w:t>
        </w:r>
      </w:ins>
      <w:ins w:id="60" w:author="Goerge, Juergen (Nokia - DE/Munich)" w:date="2022-08-05T16:56:00Z">
        <w:r w:rsidRPr="004B28E1">
          <w:rPr>
            <w:lang w:val="en-US"/>
          </w:rPr>
          <w:t>relation in existing specification</w:t>
        </w:r>
      </w:ins>
      <w:ins w:id="61" w:author="Goerge, Juergen (Nokia - DE/Munich)" w:date="2022-08-05T17:09:00Z">
        <w:r w:rsidR="00C77CF1">
          <w:rPr>
            <w:lang w:val="en-US"/>
          </w:rPr>
          <w:t>s</w:t>
        </w:r>
      </w:ins>
      <w:ins w:id="62" w:author="Goerge, Juergen (Nokia - DE/Munich)" w:date="2022-08-05T16:56:00Z">
        <w:r w:rsidRPr="004B28E1">
          <w:rPr>
            <w:lang w:val="en-US"/>
          </w:rPr>
          <w:t xml:space="preserve"> mainly </w:t>
        </w:r>
        <w:r>
          <w:rPr>
            <w:lang w:val="en-US"/>
          </w:rPr>
          <w:t>cover</w:t>
        </w:r>
      </w:ins>
      <w:ins w:id="63" w:author="Goerge, Juergen (Nokia - DE/Munich)" w:date="2022-08-05T17:09:00Z">
        <w:r w:rsidR="00C77CF1">
          <w:rPr>
            <w:lang w:val="en-US"/>
          </w:rPr>
          <w:t>s</w:t>
        </w:r>
      </w:ins>
      <w:ins w:id="64" w:author="Goerge, Juergen (Nokia - DE/Munich)" w:date="2022-08-05T16:56:00Z">
        <w:r w:rsidRPr="004B28E1">
          <w:rPr>
            <w:lang w:val="en-US"/>
          </w:rPr>
          <w:t xml:space="preserve"> alarm notifications</w:t>
        </w:r>
      </w:ins>
      <w:ins w:id="65" w:author="Goerge, Juergen (Nokia - DE/Munich)" w:date="2022-08-05T17:09:00Z">
        <w:r w:rsidR="00C77CF1">
          <w:rPr>
            <w:lang w:val="en-US"/>
          </w:rPr>
          <w:t>, although o</w:t>
        </w:r>
      </w:ins>
      <w:ins w:id="66" w:author="Goerge, Juergen (Nokia - DE/Munich)" w:date="2022-08-05T16:56:00Z">
        <w:r w:rsidRPr="004B28E1">
          <w:rPr>
            <w:lang w:val="en-US"/>
          </w:rPr>
          <w:t xml:space="preserve">ther type of data e.g. normal performance measurements, KPIs, historical data </w:t>
        </w:r>
        <w:proofErr w:type="spellStart"/>
        <w:r w:rsidRPr="004B28E1">
          <w:rPr>
            <w:lang w:val="en-US"/>
          </w:rPr>
          <w:t>etc</w:t>
        </w:r>
        <w:proofErr w:type="spellEnd"/>
        <w:r w:rsidRPr="004B28E1">
          <w:rPr>
            <w:lang w:val="en-US"/>
          </w:rPr>
          <w:t xml:space="preserve"> could also be considered for more comprehensive analysis</w:t>
        </w:r>
        <w:bookmarkEnd w:id="57"/>
        <w:r>
          <w:rPr>
            <w:lang w:val="en-US"/>
          </w:rPr>
          <w:t xml:space="preserve">. </w:t>
        </w:r>
      </w:ins>
      <w:ins w:id="67" w:author="Goerge, Juergen (Nokia - DE/Munich)" w:date="2022-08-05T16:54:00Z">
        <w:r>
          <w:rPr>
            <w:lang w:val="en-US"/>
          </w:rPr>
          <w:t xml:space="preserve"> </w:t>
        </w:r>
      </w:ins>
    </w:p>
    <w:p w14:paraId="03EDC423" w14:textId="77777777" w:rsidR="004B28E1" w:rsidRDefault="004B28E1" w:rsidP="004B28E1">
      <w:pPr>
        <w:jc w:val="both"/>
        <w:rPr>
          <w:ins w:id="68" w:author="Goerge, Juergen (Nokia - DE/Munich)" w:date="2022-08-05T16:52:00Z"/>
          <w:lang w:val="en-US"/>
        </w:rPr>
      </w:pPr>
      <w:ins w:id="69" w:author="Goerge, Juergen (Nokia - DE/Munich)" w:date="2022-08-05T16:52:00Z">
        <w:r>
          <w:rPr>
            <w:lang w:val="en-US"/>
          </w:rPr>
          <w:t xml:space="preserve">The combination of alarm reporting and state </w:t>
        </w:r>
        <w:proofErr w:type="spellStart"/>
        <w:r>
          <w:rPr>
            <w:lang w:val="en-US"/>
          </w:rPr>
          <w:t>managent</w:t>
        </w:r>
        <w:proofErr w:type="spellEnd"/>
        <w:r>
          <w:rPr>
            <w:lang w:val="en-US"/>
          </w:rPr>
          <w:t xml:space="preserve"> </w:t>
        </w:r>
        <w:del w:id="70" w:author="Goerge, Juergen (Nokia - DE/Munich)" w:date="2022-06-30T11:20:00Z">
          <w:r w:rsidDel="0097782C">
            <w:rPr>
              <w:lang w:val="en-US"/>
            </w:rPr>
            <w:delText>is</w:delText>
          </w:r>
        </w:del>
        <w:r>
          <w:rPr>
            <w:lang w:val="en-US"/>
          </w:rPr>
          <w:t>would be able to reduce the number of alarm messages</w:t>
        </w:r>
        <w:del w:id="71" w:author="Goerge, Juergen (Nokia - DE/Munich)" w:date="2022-06-30T11:20:00Z">
          <w:r w:rsidDel="0097782C">
            <w:rPr>
              <w:lang w:val="en-US"/>
            </w:rPr>
            <w:delText>d</w:delText>
          </w:r>
        </w:del>
        <w:r>
          <w:rPr>
            <w:lang w:val="en-US"/>
          </w:rPr>
          <w:t xml:space="preserve"> very efficiently if certain best practices are followed: If alarms are used to indicate that a resource requires maintenance, and states are used to inform about the well-being of a resource.</w:t>
        </w:r>
      </w:ins>
    </w:p>
    <w:p w14:paraId="538A17F4" w14:textId="77777777" w:rsidR="004B28E1" w:rsidRDefault="004B28E1" w:rsidP="004B28E1">
      <w:pPr>
        <w:jc w:val="both"/>
        <w:rPr>
          <w:ins w:id="72" w:author="Goerge, Juergen (Nokia - DE/Munich)" w:date="2022-08-05T16:52:00Z"/>
          <w:lang w:val="en-US"/>
        </w:rPr>
      </w:pPr>
      <w:ins w:id="73" w:author="Goerge, Juergen (Nokia - DE/Munich)" w:date="2022-08-05T16:52:00Z">
        <w:r>
          <w:rPr>
            <w:lang w:val="en-US"/>
          </w:rPr>
          <w:t>For example, in case a backhaul link towards a gNB has a problem, many logical and physical interfaces of the gNB, many protocol layers, and all cells will experience certain abnormal conditions. If all these resources are raising alarms, then the management system will choke in alarms -although none of these alarms requires any maintenance, since the problem is caused by the link, while the base station as such has no problem at all.</w:t>
        </w:r>
      </w:ins>
    </w:p>
    <w:p w14:paraId="73C5D00B" w14:textId="247AF87C" w:rsidR="004B28E1" w:rsidRDefault="004B28E1" w:rsidP="004B28E1">
      <w:pPr>
        <w:jc w:val="both"/>
        <w:rPr>
          <w:ins w:id="74" w:author="Goerge, Juergen (Nokia - DE/Munich)" w:date="2022-08-05T16:52:00Z"/>
          <w:lang w:val="en-US"/>
        </w:rPr>
      </w:pPr>
      <w:ins w:id="75" w:author="Goerge, Juergen (Nokia - DE/Munich)" w:date="2022-08-05T16:52:00Z">
        <w:r>
          <w:rPr>
            <w:lang w:val="en-US"/>
          </w:rPr>
          <w:t>If in such situation the resources would consider the rule to issue alarms only in case they require maintenance, then the base station would not send any alarm, while all affected resources would set their operational state to “disabled” and the availability state to “dependency”. In this case the human operator would be aware that the base station does not work as expected and would be also aware of the fact that the base station as such does not require any maintenance. However, although the mechanism described above have been standardized by ITU-T in 1992, such mechanisms are not applied in currents systems.</w:t>
        </w:r>
      </w:ins>
      <w:ins w:id="76" w:author="Goerge, Juergen (Nokia - DE/Munich)" w:date="2022-08-05T16:58:00Z">
        <w:r>
          <w:rPr>
            <w:lang w:val="en-US"/>
          </w:rPr>
          <w:t xml:space="preserve"> </w:t>
        </w:r>
        <w:r w:rsidRPr="004B28E1">
          <w:rPr>
            <w:lang w:val="en-US"/>
          </w:rPr>
          <w:t>Reducing the number of alarms in the network elements by simple filtering of alarms imposes the risk to miss important information that might be needed by other management functions. Therefore</w:t>
        </w:r>
      </w:ins>
      <w:ins w:id="77" w:author="Author" w:date="2022-08-17T12:22:00Z">
        <w:r w:rsidR="00952B01">
          <w:rPr>
            <w:lang w:val="en-US"/>
          </w:rPr>
          <w:t>,</w:t>
        </w:r>
      </w:ins>
      <w:ins w:id="78" w:author="Goerge, Juergen (Nokia - DE/Munich)" w:date="2022-08-05T16:58:00Z">
        <w:r w:rsidRPr="004B28E1">
          <w:rPr>
            <w:lang w:val="en-US"/>
          </w:rPr>
          <w:t xml:space="preserve"> it requires the network elements to perform thorough correlation of notifications </w:t>
        </w:r>
      </w:ins>
      <w:ins w:id="79" w:author="Goerge, Juergen (Nokia - DE/Munich)" w:date="2022-08-05T16:59:00Z">
        <w:r>
          <w:rPr>
            <w:lang w:val="en-US"/>
          </w:rPr>
          <w:t xml:space="preserve">and state information </w:t>
        </w:r>
      </w:ins>
      <w:ins w:id="80" w:author="Goerge, Juergen (Nokia - DE/Munich)" w:date="2022-08-05T16:58:00Z">
        <w:r w:rsidRPr="004B28E1">
          <w:rPr>
            <w:lang w:val="en-US"/>
          </w:rPr>
          <w:t>in order to suppress redundant information only</w:t>
        </w:r>
      </w:ins>
      <w:ins w:id="81" w:author="Goerge, Juergen (Nokia - DE/Munich)" w:date="2022-08-05T16:59:00Z">
        <w:r>
          <w:rPr>
            <w:lang w:val="en-US"/>
          </w:rPr>
          <w:t>, but not to suppress information that is needed by</w:t>
        </w:r>
      </w:ins>
      <w:ins w:id="82" w:author="Goerge, Juergen (Nokia - DE/Munich)" w:date="2022-08-05T17:00:00Z">
        <w:r>
          <w:rPr>
            <w:lang w:val="en-US"/>
          </w:rPr>
          <w:t xml:space="preserve"> higher level management tools.</w:t>
        </w:r>
      </w:ins>
      <w:ins w:id="83" w:author="Goerge, Juergen (Nokia - DE/Munich)" w:date="2022-08-05T16:52:00Z">
        <w:r>
          <w:rPr>
            <w:lang w:val="en-US"/>
          </w:rPr>
          <w:t xml:space="preserve"> </w:t>
        </w:r>
      </w:ins>
    </w:p>
    <w:p w14:paraId="06CB1F20" w14:textId="508660F9" w:rsidR="004B28E1" w:rsidRDefault="004B28E1" w:rsidP="004B28E1">
      <w:pPr>
        <w:jc w:val="both"/>
        <w:rPr>
          <w:ins w:id="84" w:author="Goerge, Juergen (Nokia - DE/Munich)" w:date="2022-08-05T16:52:00Z"/>
          <w:lang w:val="en-US"/>
        </w:rPr>
      </w:pPr>
      <w:ins w:id="85" w:author="Goerge, Juergen (Nokia - DE/Munich)" w:date="2022-08-05T16:52:00Z">
        <w:r>
          <w:rPr>
            <w:lang w:val="en-US"/>
          </w:rPr>
          <w:t>It is an unfortunate fact that -since ever- the management systems as well as the human operators are choking in alarms, although a combination of alarm reporting and state management would offer a technical means to reduce the number of alarms.</w:t>
        </w:r>
        <w:r w:rsidRPr="003B38DB">
          <w:rPr>
            <w:lang w:val="en-US"/>
          </w:rPr>
          <w:t xml:space="preserve"> </w:t>
        </w:r>
        <w:r>
          <w:rPr>
            <w:lang w:val="en-US"/>
          </w:rPr>
          <w:t>As a matter of fact</w:t>
        </w:r>
      </w:ins>
      <w:ins w:id="86" w:author="Author" w:date="2022-08-17T12:23:00Z">
        <w:r w:rsidR="00952B01">
          <w:rPr>
            <w:lang w:val="en-US"/>
          </w:rPr>
          <w:t>,</w:t>
        </w:r>
      </w:ins>
      <w:ins w:id="87" w:author="Goerge, Juergen (Nokia - DE/Munich)" w:date="2022-08-05T16:52:00Z">
        <w:r>
          <w:rPr>
            <w:lang w:val="en-US"/>
          </w:rPr>
          <w:t xml:space="preserve"> </w:t>
        </w:r>
        <w:del w:id="88" w:author="Author" w:date="2022-08-17T12:23:00Z">
          <w:r w:rsidDel="00952B01">
            <w:rPr>
              <w:lang w:val="en-US"/>
            </w:rPr>
            <w:delText xml:space="preserve">that </w:delText>
          </w:r>
        </w:del>
        <w:del w:id="89" w:author="Author" w:date="2022-08-17T12:24:00Z">
          <w:r w:rsidDel="00952B01">
            <w:rPr>
              <w:lang w:val="en-US"/>
            </w:rPr>
            <w:delText>the decision</w:delText>
          </w:r>
        </w:del>
        <w:r>
          <w:rPr>
            <w:lang w:val="en-US"/>
          </w:rPr>
          <w:t xml:space="preserve"> </w:t>
        </w:r>
      </w:ins>
      <w:ins w:id="90" w:author="Author" w:date="2022-08-17T12:24:00Z">
        <w:r w:rsidR="00952B01">
          <w:rPr>
            <w:lang w:val="en-US"/>
          </w:rPr>
          <w:t xml:space="preserve">the determination </w:t>
        </w:r>
      </w:ins>
      <w:ins w:id="91" w:author="Goerge, Juergen (Nokia - DE/Munich)" w:date="2022-08-05T16:52:00Z">
        <w:r>
          <w:rPr>
            <w:lang w:val="en-US"/>
          </w:rPr>
          <w:t xml:space="preserve">whether an abnormal behavior is caused </w:t>
        </w:r>
      </w:ins>
      <w:ins w:id="92" w:author="Author" w:date="2022-08-17T12:24:00Z">
        <w:r w:rsidR="00952B01">
          <w:rPr>
            <w:lang w:val="en-US"/>
          </w:rPr>
          <w:t xml:space="preserve">by an entity itself or </w:t>
        </w:r>
      </w:ins>
      <w:ins w:id="93" w:author="Goerge, Juergen (Nokia - DE/Munich)" w:date="2022-08-05T16:52:00Z">
        <w:r>
          <w:rPr>
            <w:lang w:val="en-US"/>
          </w:rPr>
          <w:t xml:space="preserve">by another entity (or subsystem) requires sophisticated correlation functions, that must be able </w:t>
        </w:r>
      </w:ins>
      <w:ins w:id="94" w:author="Author" w:date="2022-08-17T12:25:00Z">
        <w:r w:rsidR="00952B01">
          <w:rPr>
            <w:lang w:val="en-US"/>
          </w:rPr>
          <w:t xml:space="preserve">be reliable in </w:t>
        </w:r>
        <w:proofErr w:type="spellStart"/>
        <w:r w:rsidR="00952B01">
          <w:rPr>
            <w:lang w:val="en-US"/>
          </w:rPr>
          <w:t>oder</w:t>
        </w:r>
        <w:proofErr w:type="spellEnd"/>
        <w:r w:rsidR="00952B01">
          <w:rPr>
            <w:lang w:val="en-US"/>
          </w:rPr>
          <w:t xml:space="preserve"> to avoid</w:t>
        </w:r>
      </w:ins>
      <w:ins w:id="95" w:author="Author" w:date="2022-08-17T12:26:00Z">
        <w:r w:rsidR="00952B01">
          <w:rPr>
            <w:lang w:val="en-US"/>
          </w:rPr>
          <w:t xml:space="preserve"> erroneous correlations resulting in false statements about the root cause.</w:t>
        </w:r>
      </w:ins>
      <w:ins w:id="96" w:author="Goerge, Juergen (Nokia - DE/Munich)" w:date="2022-08-05T16:52:00Z">
        <w:del w:id="97" w:author="Author" w:date="2022-08-17T12:25:00Z">
          <w:r w:rsidDel="00952B01">
            <w:rPr>
              <w:lang w:val="en-US"/>
            </w:rPr>
            <w:delText>to prevent form false correlations</w:delText>
          </w:r>
        </w:del>
        <w:r>
          <w:rPr>
            <w:lang w:val="en-US"/>
          </w:rPr>
          <w:t xml:space="preserve">. </w:t>
        </w:r>
        <w:proofErr w:type="spellStart"/>
        <w:r>
          <w:rPr>
            <w:lang w:val="en-US"/>
          </w:rPr>
          <w:lastRenderedPageBreak/>
          <w:t>Implementatin</w:t>
        </w:r>
        <w:proofErr w:type="spellEnd"/>
        <w:r>
          <w:rPr>
            <w:lang w:val="en-US"/>
          </w:rPr>
          <w:t xml:space="preserve"> of such functions require high implementation effort</w:t>
        </w:r>
      </w:ins>
      <w:ins w:id="98" w:author="Goerge, Juergen (Nokia - DE/Munich)" w:date="2022-08-05T17:01:00Z">
        <w:r>
          <w:rPr>
            <w:lang w:val="en-US"/>
          </w:rPr>
          <w:t xml:space="preserve"> because it </w:t>
        </w:r>
        <w:r w:rsidR="00A46CF2">
          <w:rPr>
            <w:lang w:val="en-US"/>
          </w:rPr>
          <w:t>requires th</w:t>
        </w:r>
      </w:ins>
      <w:ins w:id="99" w:author="Goerge, Juergen (Nokia - DE/Munich)" w:date="2022-08-05T17:02:00Z">
        <w:r w:rsidR="00A46CF2">
          <w:rPr>
            <w:lang w:val="en-US"/>
          </w:rPr>
          <w:t xml:space="preserve">e knowledge of all </w:t>
        </w:r>
        <w:del w:id="100" w:author="Author" w:date="2022-08-17T12:27:00Z">
          <w:r w:rsidR="00A46CF2" w:rsidDel="0001296F">
            <w:rPr>
              <w:lang w:val="en-US"/>
            </w:rPr>
            <w:delText xml:space="preserve">corresponding </w:delText>
          </w:r>
        </w:del>
        <w:r w:rsidR="00A46CF2">
          <w:rPr>
            <w:lang w:val="en-US"/>
          </w:rPr>
          <w:t>dependencies.</w:t>
        </w:r>
      </w:ins>
    </w:p>
    <w:p w14:paraId="3975BC1B" w14:textId="77777777" w:rsidR="004B28E1" w:rsidRDefault="004B28E1" w:rsidP="004B28E1">
      <w:pPr>
        <w:jc w:val="both"/>
        <w:rPr>
          <w:ins w:id="101" w:author="Goerge, Juergen (Nokia - DE/Munich)" w:date="2022-08-05T16:52:00Z"/>
          <w:lang w:val="en-US"/>
        </w:rPr>
      </w:pPr>
      <w:ins w:id="102" w:author="Goerge, Juergen (Nokia - DE/Munich)" w:date="2022-08-05T16:52:00Z">
        <w:r>
          <w:rPr>
            <w:lang w:val="en-US"/>
          </w:rPr>
          <w:t>An additional problem is that TS 28.532, clause 11.2, which defines the Fault Supervision MnS, does not provide the necessary definitions and descriptions required to understand the current state of art as to alarm management. This is because much of the material specified and available for the IRP Framework was not moved to SBMA.</w:t>
        </w:r>
      </w:ins>
    </w:p>
    <w:p w14:paraId="74BE3B76" w14:textId="77777777" w:rsidR="004B28E1" w:rsidRDefault="004B28E1" w:rsidP="004B28E1">
      <w:pPr>
        <w:jc w:val="both"/>
        <w:rPr>
          <w:ins w:id="103" w:author="Goerge, Juergen (Nokia - DE/Munich)" w:date="2022-08-05T16:52:00Z"/>
          <w:lang w:val="en-US"/>
        </w:rPr>
      </w:pPr>
      <w:ins w:id="104" w:author="Goerge, Juergen (Nokia - DE/Munich)" w:date="2022-08-05T16:52:00Z">
        <w:r>
          <w:rPr>
            <w:lang w:val="en-US"/>
          </w:rPr>
          <w:t xml:space="preserve">For that reason, this study investigates which definitions and descriptions need to be added to TS 28.532, clause 11.2 to make this clause understandable without need to consult other specifications. Besides descriptions for alarm management, the role and importance of state management shall be </w:t>
        </w:r>
        <w:proofErr w:type="spellStart"/>
        <w:r>
          <w:rPr>
            <w:lang w:val="en-US"/>
          </w:rPr>
          <w:t>highlichted</w:t>
        </w:r>
        <w:proofErr w:type="spellEnd"/>
        <w:r>
          <w:rPr>
            <w:lang w:val="en-US"/>
          </w:rPr>
          <w:t xml:space="preserve"> as well</w:t>
        </w:r>
      </w:ins>
    </w:p>
    <w:p w14:paraId="40FC0E09" w14:textId="77777777" w:rsidR="004B28E1" w:rsidRPr="00FE0FF4" w:rsidRDefault="004B28E1">
      <w:pPr>
        <w:jc w:val="both"/>
        <w:rPr>
          <w:ins w:id="105" w:author="Goerge, Juergen (Nokia - DE/Munich)" w:date="2022-08-05T16:52:00Z"/>
          <w:lang w:val="en-US"/>
        </w:rPr>
        <w:pPrChange w:id="106" w:author="Author" w:date="2022-06-16T16:41:00Z">
          <w:pPr>
            <w:pStyle w:val="Heading3"/>
          </w:pPr>
        </w:pPrChange>
      </w:pPr>
      <w:ins w:id="107" w:author="Goerge, Juergen (Nokia - DE/Munich)" w:date="2022-08-05T16:52:00Z">
        <w:r>
          <w:rPr>
            <w:lang w:val="en-US"/>
          </w:rPr>
          <w:t xml:space="preserve">It is also in scope of this study to look at possibilities to clarify in TS 28.532 that internal </w:t>
        </w:r>
        <w:proofErr w:type="spellStart"/>
        <w:r>
          <w:rPr>
            <w:lang w:val="en-US"/>
          </w:rPr>
          <w:t>behaviour</w:t>
        </w:r>
        <w:proofErr w:type="spellEnd"/>
        <w:r>
          <w:rPr>
            <w:lang w:val="en-US"/>
          </w:rPr>
          <w:t xml:space="preserve"> of functions is not subject to standardization. For example, the algorithm used to accomplish alarm correlation is outside the scope of standards. This implies that deliberations on if AI/ML is used for correlation or not is also outside the scope of standards. It is a vendor decision to use AI/ML or not.</w:t>
        </w:r>
      </w:ins>
    </w:p>
    <w:p w14:paraId="7BC81F04" w14:textId="4B7A68C3" w:rsidR="00702C40" w:rsidRPr="001C10E2" w:rsidRDefault="00CA56BF" w:rsidP="00CA56BF">
      <w:pPr>
        <w:pStyle w:val="Heading3"/>
        <w:rPr>
          <w:lang w:val="en-US"/>
        </w:rPr>
      </w:pPr>
      <w:del w:id="108" w:author="Author" w:date="2022-06-17T14:19:00Z">
        <w:r w:rsidDel="00CA56BF">
          <w:rPr>
            <w:lang w:val="en-US"/>
          </w:rPr>
          <w:delText>4.2</w:delText>
        </w:r>
        <w:r w:rsidDel="00CA56BF">
          <w:rPr>
            <w:lang w:val="en-US"/>
          </w:rPr>
          <w:tab/>
          <w:delText>Concepts</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D62EB" w14:paraId="548E2869" w14:textId="77777777" w:rsidTr="00BF73E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1B1942C" w14:textId="7A00C8DF" w:rsidR="00FD62EB" w:rsidRDefault="00FD62EB" w:rsidP="00BF73EE">
            <w:pPr>
              <w:jc w:val="center"/>
              <w:rPr>
                <w:rFonts w:ascii="Arial" w:hAnsi="Arial" w:cs="Arial"/>
                <w:b/>
                <w:bCs/>
                <w:sz w:val="28"/>
                <w:szCs w:val="28"/>
              </w:rPr>
            </w:pPr>
            <w:r>
              <w:rPr>
                <w:rFonts w:ascii="Arial" w:hAnsi="Arial" w:cs="Arial"/>
                <w:b/>
                <w:bCs/>
                <w:sz w:val="28"/>
                <w:szCs w:val="28"/>
                <w:lang w:eastAsia="zh-CN"/>
              </w:rPr>
              <w:t>End of modifications</w:t>
            </w:r>
          </w:p>
        </w:tc>
      </w:tr>
    </w:tbl>
    <w:p w14:paraId="6CB12879" w14:textId="77777777" w:rsidR="00FD62EB" w:rsidRPr="00702C40" w:rsidRDefault="00FD62EB" w:rsidP="00FD62EB">
      <w:pPr>
        <w:rPr>
          <w:lang w:eastAsia="zh-CN"/>
        </w:rPr>
      </w:pPr>
    </w:p>
    <w:sectPr w:rsidR="00FD62EB" w:rsidRPr="00702C4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9785A" w14:textId="77777777" w:rsidR="007F12E6" w:rsidRDefault="007F12E6">
      <w:r>
        <w:separator/>
      </w:r>
    </w:p>
  </w:endnote>
  <w:endnote w:type="continuationSeparator" w:id="0">
    <w:p w14:paraId="5156D07A" w14:textId="77777777" w:rsidR="007F12E6" w:rsidRDefault="007F12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97589" w14:textId="77777777" w:rsidR="007F12E6" w:rsidRDefault="007F12E6">
      <w:r>
        <w:separator/>
      </w:r>
    </w:p>
  </w:footnote>
  <w:footnote w:type="continuationSeparator" w:id="0">
    <w:p w14:paraId="5295FF8E" w14:textId="77777777" w:rsidR="007F12E6" w:rsidRDefault="007F12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53F54BD"/>
    <w:multiLevelType w:val="hybridMultilevel"/>
    <w:tmpl w:val="5338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5530DE2"/>
    <w:multiLevelType w:val="hybridMultilevel"/>
    <w:tmpl w:val="AD2E49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A6648E7"/>
    <w:multiLevelType w:val="hybridMultilevel"/>
    <w:tmpl w:val="30BAD8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7"/>
  </w:num>
  <w:num w:numId="5">
    <w:abstractNumId w:val="16"/>
  </w:num>
  <w:num w:numId="6">
    <w:abstractNumId w:val="9"/>
  </w:num>
  <w:num w:numId="7">
    <w:abstractNumId w:val="10"/>
  </w:num>
  <w:num w:numId="8">
    <w:abstractNumId w:val="22"/>
  </w:num>
  <w:num w:numId="9">
    <w:abstractNumId w:val="19"/>
  </w:num>
  <w:num w:numId="10">
    <w:abstractNumId w:val="21"/>
  </w:num>
  <w:num w:numId="11">
    <w:abstractNumId w:val="13"/>
  </w:num>
  <w:num w:numId="12">
    <w:abstractNumId w:val="18"/>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0"/>
  </w:num>
  <w:num w:numId="22">
    <w:abstractNumId w:val="12"/>
  </w:num>
  <w:num w:numId="23">
    <w:abstractNumId w:val="15"/>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rson w15:author="Goerge, Juergen (Nokia - DE/Munich)">
    <w15:presenceInfo w15:providerId="AD" w15:userId="S::juergen.goerge@nokia-bell-labs.com::87611d62-397b-42bb-b3d6-4982cddc1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126DF"/>
    <w:rsid w:val="0001296F"/>
    <w:rsid w:val="00046389"/>
    <w:rsid w:val="0005577A"/>
    <w:rsid w:val="00074722"/>
    <w:rsid w:val="000819D8"/>
    <w:rsid w:val="000934A6"/>
    <w:rsid w:val="000A2C6C"/>
    <w:rsid w:val="000A4660"/>
    <w:rsid w:val="000C2C62"/>
    <w:rsid w:val="000C3117"/>
    <w:rsid w:val="000D1B5B"/>
    <w:rsid w:val="000D30CC"/>
    <w:rsid w:val="000D4BDE"/>
    <w:rsid w:val="0010401F"/>
    <w:rsid w:val="00112FC3"/>
    <w:rsid w:val="00113655"/>
    <w:rsid w:val="00134924"/>
    <w:rsid w:val="00154949"/>
    <w:rsid w:val="00173FA3"/>
    <w:rsid w:val="00184B6F"/>
    <w:rsid w:val="001861E5"/>
    <w:rsid w:val="001A5C27"/>
    <w:rsid w:val="001B1652"/>
    <w:rsid w:val="001C10E2"/>
    <w:rsid w:val="001C3EC8"/>
    <w:rsid w:val="001D2BD4"/>
    <w:rsid w:val="001D6911"/>
    <w:rsid w:val="00201947"/>
    <w:rsid w:val="0020395B"/>
    <w:rsid w:val="002046CB"/>
    <w:rsid w:val="00204DC9"/>
    <w:rsid w:val="002062C0"/>
    <w:rsid w:val="00206F01"/>
    <w:rsid w:val="00215130"/>
    <w:rsid w:val="00230002"/>
    <w:rsid w:val="00244C9A"/>
    <w:rsid w:val="00247216"/>
    <w:rsid w:val="00254A4D"/>
    <w:rsid w:val="00261687"/>
    <w:rsid w:val="002637C0"/>
    <w:rsid w:val="002A1857"/>
    <w:rsid w:val="002C7F38"/>
    <w:rsid w:val="002F6432"/>
    <w:rsid w:val="0030628A"/>
    <w:rsid w:val="003072F1"/>
    <w:rsid w:val="00327DB3"/>
    <w:rsid w:val="0035122B"/>
    <w:rsid w:val="00353451"/>
    <w:rsid w:val="00371032"/>
    <w:rsid w:val="00371B44"/>
    <w:rsid w:val="003A4080"/>
    <w:rsid w:val="003A7CCC"/>
    <w:rsid w:val="003B38DB"/>
    <w:rsid w:val="003C122B"/>
    <w:rsid w:val="003C5A97"/>
    <w:rsid w:val="003C7A04"/>
    <w:rsid w:val="003D0032"/>
    <w:rsid w:val="003E723F"/>
    <w:rsid w:val="003F35CE"/>
    <w:rsid w:val="003F389C"/>
    <w:rsid w:val="003F52B2"/>
    <w:rsid w:val="003F7DD0"/>
    <w:rsid w:val="0043143A"/>
    <w:rsid w:val="0043775B"/>
    <w:rsid w:val="00440414"/>
    <w:rsid w:val="004558E9"/>
    <w:rsid w:val="0045777E"/>
    <w:rsid w:val="004B28E1"/>
    <w:rsid w:val="004B3753"/>
    <w:rsid w:val="004C07E6"/>
    <w:rsid w:val="004C31D2"/>
    <w:rsid w:val="004D55C2"/>
    <w:rsid w:val="004E46B6"/>
    <w:rsid w:val="005136BD"/>
    <w:rsid w:val="00521098"/>
    <w:rsid w:val="00521131"/>
    <w:rsid w:val="00527C0B"/>
    <w:rsid w:val="005410F6"/>
    <w:rsid w:val="005424F1"/>
    <w:rsid w:val="00567A70"/>
    <w:rsid w:val="005729C4"/>
    <w:rsid w:val="0059227B"/>
    <w:rsid w:val="005A6318"/>
    <w:rsid w:val="005B0966"/>
    <w:rsid w:val="005B40C1"/>
    <w:rsid w:val="005B795D"/>
    <w:rsid w:val="005E209F"/>
    <w:rsid w:val="006006EE"/>
    <w:rsid w:val="0061365C"/>
    <w:rsid w:val="00613820"/>
    <w:rsid w:val="006221CB"/>
    <w:rsid w:val="006431AF"/>
    <w:rsid w:val="00652248"/>
    <w:rsid w:val="00652956"/>
    <w:rsid w:val="00654059"/>
    <w:rsid w:val="00657B80"/>
    <w:rsid w:val="00670DFE"/>
    <w:rsid w:val="006732B7"/>
    <w:rsid w:val="00675B3C"/>
    <w:rsid w:val="00676195"/>
    <w:rsid w:val="00677718"/>
    <w:rsid w:val="0069495C"/>
    <w:rsid w:val="006973F7"/>
    <w:rsid w:val="006A30E1"/>
    <w:rsid w:val="006A6A74"/>
    <w:rsid w:val="006C1A56"/>
    <w:rsid w:val="006D340A"/>
    <w:rsid w:val="006F0188"/>
    <w:rsid w:val="006F5032"/>
    <w:rsid w:val="00702C40"/>
    <w:rsid w:val="00715A1D"/>
    <w:rsid w:val="007338A4"/>
    <w:rsid w:val="00760BB0"/>
    <w:rsid w:val="0076157A"/>
    <w:rsid w:val="00784593"/>
    <w:rsid w:val="007A00EF"/>
    <w:rsid w:val="007B19EA"/>
    <w:rsid w:val="007C0A2D"/>
    <w:rsid w:val="007C27B0"/>
    <w:rsid w:val="007F12E6"/>
    <w:rsid w:val="007F27B3"/>
    <w:rsid w:val="007F300B"/>
    <w:rsid w:val="007F6EE5"/>
    <w:rsid w:val="008014C3"/>
    <w:rsid w:val="00850812"/>
    <w:rsid w:val="00876B9A"/>
    <w:rsid w:val="008933BF"/>
    <w:rsid w:val="008A10C4"/>
    <w:rsid w:val="008B0248"/>
    <w:rsid w:val="008F37C2"/>
    <w:rsid w:val="008F5F33"/>
    <w:rsid w:val="0091046A"/>
    <w:rsid w:val="00926ABD"/>
    <w:rsid w:val="00927E55"/>
    <w:rsid w:val="00936EE4"/>
    <w:rsid w:val="00947F4E"/>
    <w:rsid w:val="00952B01"/>
    <w:rsid w:val="009607D3"/>
    <w:rsid w:val="00966D47"/>
    <w:rsid w:val="0097782C"/>
    <w:rsid w:val="00992312"/>
    <w:rsid w:val="009A4CB8"/>
    <w:rsid w:val="009C0DED"/>
    <w:rsid w:val="009E78D5"/>
    <w:rsid w:val="009F2C99"/>
    <w:rsid w:val="009F3DA6"/>
    <w:rsid w:val="00A27962"/>
    <w:rsid w:val="00A37D7F"/>
    <w:rsid w:val="00A46410"/>
    <w:rsid w:val="00A46CF2"/>
    <w:rsid w:val="00A541C5"/>
    <w:rsid w:val="00A57688"/>
    <w:rsid w:val="00A84A94"/>
    <w:rsid w:val="00AD1DAA"/>
    <w:rsid w:val="00AF1E23"/>
    <w:rsid w:val="00AF7F81"/>
    <w:rsid w:val="00B01AFF"/>
    <w:rsid w:val="00B05CC7"/>
    <w:rsid w:val="00B27E39"/>
    <w:rsid w:val="00B3380D"/>
    <w:rsid w:val="00B350D8"/>
    <w:rsid w:val="00B76763"/>
    <w:rsid w:val="00B7732B"/>
    <w:rsid w:val="00B851E2"/>
    <w:rsid w:val="00B879F0"/>
    <w:rsid w:val="00BB4CED"/>
    <w:rsid w:val="00BC1AA0"/>
    <w:rsid w:val="00BC25AA"/>
    <w:rsid w:val="00BC49AA"/>
    <w:rsid w:val="00C00DC1"/>
    <w:rsid w:val="00C022E3"/>
    <w:rsid w:val="00C162F7"/>
    <w:rsid w:val="00C22D17"/>
    <w:rsid w:val="00C24804"/>
    <w:rsid w:val="00C26AE0"/>
    <w:rsid w:val="00C37FA7"/>
    <w:rsid w:val="00C45F4C"/>
    <w:rsid w:val="00C4712D"/>
    <w:rsid w:val="00C555C9"/>
    <w:rsid w:val="00C77CF1"/>
    <w:rsid w:val="00C800C3"/>
    <w:rsid w:val="00C94F55"/>
    <w:rsid w:val="00CA56BF"/>
    <w:rsid w:val="00CA74C4"/>
    <w:rsid w:val="00CA7D62"/>
    <w:rsid w:val="00CB07A8"/>
    <w:rsid w:val="00CB308D"/>
    <w:rsid w:val="00CD4A57"/>
    <w:rsid w:val="00D146F1"/>
    <w:rsid w:val="00D32412"/>
    <w:rsid w:val="00D33604"/>
    <w:rsid w:val="00D33667"/>
    <w:rsid w:val="00D37B08"/>
    <w:rsid w:val="00D437FF"/>
    <w:rsid w:val="00D5130C"/>
    <w:rsid w:val="00D561BF"/>
    <w:rsid w:val="00D62265"/>
    <w:rsid w:val="00D838AB"/>
    <w:rsid w:val="00D8512E"/>
    <w:rsid w:val="00DA1E58"/>
    <w:rsid w:val="00DA5D62"/>
    <w:rsid w:val="00DD6785"/>
    <w:rsid w:val="00DE4EF2"/>
    <w:rsid w:val="00DE7BE4"/>
    <w:rsid w:val="00DF2C0E"/>
    <w:rsid w:val="00E04DB6"/>
    <w:rsid w:val="00E06FFB"/>
    <w:rsid w:val="00E115CF"/>
    <w:rsid w:val="00E30155"/>
    <w:rsid w:val="00E366C7"/>
    <w:rsid w:val="00E41195"/>
    <w:rsid w:val="00E44F98"/>
    <w:rsid w:val="00E45617"/>
    <w:rsid w:val="00E641BF"/>
    <w:rsid w:val="00E91FE1"/>
    <w:rsid w:val="00E947E5"/>
    <w:rsid w:val="00EA5E95"/>
    <w:rsid w:val="00EB6E08"/>
    <w:rsid w:val="00ED4954"/>
    <w:rsid w:val="00EE0943"/>
    <w:rsid w:val="00EE33A2"/>
    <w:rsid w:val="00EE5630"/>
    <w:rsid w:val="00F20ED1"/>
    <w:rsid w:val="00F67A1C"/>
    <w:rsid w:val="00F82C5B"/>
    <w:rsid w:val="00F8555F"/>
    <w:rsid w:val="00FB5301"/>
    <w:rsid w:val="00FD62EB"/>
    <w:rsid w:val="00FE0FF4"/>
    <w:rsid w:val="00FE697D"/>
    <w:rsid w:val="00FF64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uiPriority w:val="39"/>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qFormat/>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customStyle="1" w:styleId="TAJ">
    <w:name w:val="TAJ"/>
    <w:basedOn w:val="TH"/>
    <w:rsid w:val="001C10E2"/>
    <w:rPr>
      <w:rFonts w:eastAsia="Times New Roman"/>
    </w:rPr>
  </w:style>
  <w:style w:type="paragraph" w:customStyle="1" w:styleId="Guidance">
    <w:name w:val="Guidance"/>
    <w:basedOn w:val="Normal"/>
    <w:rsid w:val="001C10E2"/>
    <w:rPr>
      <w:rFonts w:eastAsia="Times New Roman"/>
      <w:i/>
      <w:color w:val="0000FF"/>
    </w:rPr>
  </w:style>
  <w:style w:type="character" w:customStyle="1" w:styleId="BalloonTextChar">
    <w:name w:val="Balloon Text Char"/>
    <w:link w:val="BalloonText"/>
    <w:rsid w:val="001C10E2"/>
    <w:rPr>
      <w:rFonts w:ascii="Tahoma" w:hAnsi="Tahoma" w:cs="Tahoma"/>
      <w:sz w:val="16"/>
      <w:szCs w:val="16"/>
      <w:lang w:eastAsia="en-US"/>
    </w:rPr>
  </w:style>
  <w:style w:type="table" w:styleId="TableGrid">
    <w:name w:val="Table Grid"/>
    <w:basedOn w:val="TableNormal"/>
    <w:rsid w:val="001C10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1C10E2"/>
    <w:rPr>
      <w:color w:val="605E5C"/>
      <w:shd w:val="clear" w:color="auto" w:fill="E1DFDD"/>
    </w:rPr>
  </w:style>
  <w:style w:type="paragraph" w:styleId="CommentSubject">
    <w:name w:val="annotation subject"/>
    <w:basedOn w:val="CommentText"/>
    <w:next w:val="CommentText"/>
    <w:link w:val="CommentSubjectChar"/>
    <w:rsid w:val="008F37C2"/>
    <w:rPr>
      <w:b/>
      <w:bCs/>
    </w:rPr>
  </w:style>
  <w:style w:type="character" w:customStyle="1" w:styleId="CommentTextChar">
    <w:name w:val="Comment Text Char"/>
    <w:basedOn w:val="DefaultParagraphFont"/>
    <w:link w:val="CommentText"/>
    <w:semiHidden/>
    <w:rsid w:val="008F37C2"/>
    <w:rPr>
      <w:rFonts w:ascii="Times New Roman" w:hAnsi="Times New Roman"/>
      <w:lang w:eastAsia="en-US"/>
    </w:rPr>
  </w:style>
  <w:style w:type="character" w:customStyle="1" w:styleId="CommentSubjectChar">
    <w:name w:val="Comment Subject Char"/>
    <w:basedOn w:val="CommentTextChar"/>
    <w:link w:val="CommentSubject"/>
    <w:rsid w:val="008F37C2"/>
    <w:rPr>
      <w:rFonts w:ascii="Times New Roman" w:hAnsi="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2716972">
      <w:bodyDiv w:val="1"/>
      <w:marLeft w:val="0"/>
      <w:marRight w:val="0"/>
      <w:marTop w:val="0"/>
      <w:marBottom w:val="0"/>
      <w:divBdr>
        <w:top w:val="none" w:sz="0" w:space="0" w:color="auto"/>
        <w:left w:val="none" w:sz="0" w:space="0" w:color="auto"/>
        <w:bottom w:val="none" w:sz="0" w:space="0" w:color="auto"/>
        <w:right w:val="none" w:sz="0" w:space="0" w:color="auto"/>
      </w:divBdr>
    </w:div>
    <w:div w:id="285043758">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5729455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95797894">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40140800">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SharedContentType xmlns="Microsoft.SharePoint.Taxonomy.ContentTypeSync" SourceId="34c87397-5fc1-491e-85e7-d6110dbe9cbd" ContentTypeId="0x010100CE50E52E7543470BBDD3827FE50C59CB"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Nokia Document" ma:contentTypeID="0x010100CE50E52E7543470BBDD3827FE50C59CB008430186F1755FA419DD8894A90065E0B" ma:contentTypeVersion="32" ma:contentTypeDescription="Create Nokia Word Document" ma:contentTypeScope="" ma:versionID="492f6e1239c0b97a3d413898c12e19c2">
  <xsd:schema xmlns:xsd="http://www.w3.org/2001/XMLSchema" xmlns:xs="http://www.w3.org/2001/XMLSchema" xmlns:p="http://schemas.microsoft.com/office/2006/metadata/properties" xmlns:ns2="71c5aaf6-e6ce-465b-b873-5148d2a4c105" targetNamespace="http://schemas.microsoft.com/office/2006/metadata/properties" ma:root="true" ma:fieldsID="846a367109014b33452e1eea3da808a0" ns2:_="">
    <xsd:import namespace="71c5aaf6-e6ce-465b-b873-5148d2a4c105"/>
    <xsd:element name="properties">
      <xsd:complexType>
        <xsd:sequence>
          <xsd:element name="documentManagement">
            <xsd:complexType>
              <xsd:all>
                <xsd:element ref="ns2:DocumentType" minOccurs="0"/>
                <xsd:element ref="ns2:NokiaConfidentiality" minOccurs="0"/>
                <xsd:element ref="ns2:Owner" minOccurs="0"/>
                <xsd:element ref="ns2:_dlc_DocId" minOccurs="0"/>
                <xsd:element ref="ns2:_dlc_DocIdUrl" minOccurs="0"/>
                <xsd:element ref="ns2:_dlc_DocIdPersistId" minOccurs="0"/>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DocumentType" ma:index="8" nillable="true" ma:displayName="Document Type" ma:default="Description" ma:description="Document type specifies the content of the document" ma:format="Dropdown" ma:indexed="true" ma:internalName="DocumentType" ma:readOnly="false">
      <xsd:simpleType>
        <xsd:restriction base="dms:Choice">
          <xsd:enumeration value="Policy"/>
          <xsd:enumeration value="Strategy"/>
          <xsd:enumeration value="Objectives / Targets"/>
          <xsd:enumeration value="Plan / Schedule"/>
          <xsd:enumeration value="Governance"/>
          <xsd:enumeration value="Organization"/>
          <xsd:enumeration value="Review Material"/>
          <xsd:enumeration value="Communication"/>
          <xsd:enumeration value="Minutes"/>
          <xsd:enumeration value="Training"/>
          <xsd:enumeration value="Standard Operating Procedure"/>
          <xsd:enumeration value="Process / Procedure / Standard"/>
          <xsd:enumeration value="Guideline / Manual / Instruction"/>
          <xsd:enumeration value="Description"/>
          <xsd:enumeration value="Form / Template"/>
          <xsd:enumeration value="Checklist"/>
          <xsd:enumeration value="Bid / Offer"/>
          <xsd:enumeration value="Contract / Order"/>
          <xsd:enumeration value="List"/>
          <xsd:enumeration value="Roadmap"/>
          <xsd:enumeration value="Requirement / Specification"/>
          <xsd:enumeration value="Design"/>
          <xsd:enumeration value="Concept / Proposal"/>
          <xsd:enumeration value="Measurement / KPI"/>
          <xsd:enumeration value="Report"/>
          <xsd:enumeration value="Best Practice / Lessons Learnt"/>
          <xsd:enumeration value="Analysis / Assessment"/>
          <xsd:enumeration value="Survey"/>
        </xsd:restriction>
      </xsd:simpleType>
    </xsd:element>
    <xsd:element name="NokiaConfidentiality" ma:index="9" nillable="true" ma:displayName="Nokia Confidentiality" ma:default="Nokia Internal Use" ma:format="Dropdown" ma:internalName="NokiaConfidentiality" ma:readOnly="false">
      <xsd:simpleType>
        <xsd:restriction base="dms:Choice">
          <xsd:enumeration value="Nokia Internal Use"/>
          <xsd:enumeration value="Confidential"/>
          <xsd:enumeration value="Secret"/>
          <xsd:enumeration value="Public"/>
        </xsd:restriction>
      </xsd:simpleType>
    </xsd:element>
    <xsd:element name="Owner" ma:index="10" nillable="true" ma:displayName="Owner" ma:description="Owner identifies the person or group who owns the document (default value is the same as the Creator of the document)" ma:internalName="Owner">
      <xsd:simpleType>
        <xsd:restriction base="dms:Text"/>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HideFromDelve" ma:index="14" nillable="true" ma:displayName="HideFromDelve" ma:default="0"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D3B6E7-F920-4EFD-A53C-CEBFE74C8D7C}">
  <ds:schemaRefs>
    <ds:schemaRef ds:uri="http://schemas.microsoft.com/office/2006/metadata/customXsn"/>
  </ds:schemaRefs>
</ds:datastoreItem>
</file>

<file path=customXml/itemProps2.xml><?xml version="1.0" encoding="utf-8"?>
<ds:datastoreItem xmlns:ds="http://schemas.openxmlformats.org/officeDocument/2006/customXml" ds:itemID="{BA06DAB6-D113-4CAD-A03C-866A9256C642}">
  <ds:schemaRefs>
    <ds:schemaRef ds:uri="Microsoft.SharePoint.Taxonomy.ContentTypeSync"/>
  </ds:schemaRefs>
</ds:datastoreItem>
</file>

<file path=customXml/itemProps3.xml><?xml version="1.0" encoding="utf-8"?>
<ds:datastoreItem xmlns:ds="http://schemas.openxmlformats.org/officeDocument/2006/customXml" ds:itemID="{D1AA4008-278C-4C1E-B967-006CC6FC181F}">
  <ds:schemaRefs>
    <ds:schemaRef ds:uri="http://schemas.openxmlformats.org/officeDocument/2006/bibliography"/>
  </ds:schemaRefs>
</ds:datastoreItem>
</file>

<file path=customXml/itemProps4.xml><?xml version="1.0" encoding="utf-8"?>
<ds:datastoreItem xmlns:ds="http://schemas.openxmlformats.org/officeDocument/2006/customXml" ds:itemID="{3DC6689A-4523-4148-8C9C-DD3078B8E794}">
  <ds:schemaRefs>
    <ds:schemaRef ds:uri="http://schemas.microsoft.com/sharepoint/events"/>
  </ds:schemaRefs>
</ds:datastoreItem>
</file>

<file path=customXml/itemProps5.xml><?xml version="1.0" encoding="utf-8"?>
<ds:datastoreItem xmlns:ds="http://schemas.openxmlformats.org/officeDocument/2006/customXml" ds:itemID="{9CACBD63-8978-4C90-BAE4-1870A0796E61}">
  <ds:schemaRefs>
    <ds:schemaRef ds:uri="http://schemas.microsoft.com/sharepoint/v3/contenttype/forms"/>
  </ds:schemaRefs>
</ds:datastoreItem>
</file>

<file path=customXml/itemProps6.xml><?xml version="1.0" encoding="utf-8"?>
<ds:datastoreItem xmlns:ds="http://schemas.openxmlformats.org/officeDocument/2006/customXml" ds:itemID="{96429862-2BBC-450C-8EFA-D432BE2E17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98</TotalTime>
  <Pages>3</Pages>
  <Words>1099</Words>
  <Characters>626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35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Author</cp:lastModifiedBy>
  <cp:revision>12</cp:revision>
  <cp:lastPrinted>1899-12-31T23:00:00Z</cp:lastPrinted>
  <dcterms:created xsi:type="dcterms:W3CDTF">2022-06-30T07:42:00Z</dcterms:created>
  <dcterms:modified xsi:type="dcterms:W3CDTF">2022-08-17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nnIGdFI2hDhdArW6oeek1Iic7TnplF5uWFATEy5f1+yFDk4lGnHC5++m2PKNlX6hD2cduonB
z+SZWmzcS1qfIQcDw9ORtByMdK44hyQuMdO0dwSOY2qPuJBYrPwv6IyxG0A9kbxOsO+ternr
qlV+Df0ZetghKNNFuLzEiXz1bEHxjqJz5jhzmZdhhMoCb01B3iZWTB4GBDFQ7AeHZlPuT5c1
B4ZzaGyArbB/CVygpe</vt:lpwstr>
  </property>
  <property fmtid="{D5CDD505-2E9C-101B-9397-08002B2CF9AE}" pid="3" name="_2015_ms_pID_7253431">
    <vt:lpwstr>CFnp6Y2MKI+Y9Sp3+/uBrnIRUx1mXwaYsgQlfFLuvMyryT7/PjUqh1
SLNs22gQL5rIrFxf66/6GU9wGtPpByDWQ2JxGIj6IZi7xAEJhtZJiKlOi0x03LDXVPQPvuN3
SGLjzmqyWhR8bg5IT3b7AHtgSaSKXnjhkTLwjTv3BcEYY+bJ45mb6Jj3JsKZAtV8/KvOhgja
kAenL2dzM3F9DPi4</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6484452</vt:lpwstr>
  </property>
</Properties>
</file>